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1ee664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1ee6649-e75a-11ec-b9d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Y4EMQxC9wH//5f8wAdEumabk3Cx0UiTmQKBwU6wH4v4qn8AhjOjDd/HDz7Xf/9hZ/WMcLTJR4snpDzm790BnhalducKz7XE4ISfacUIzEX9jPS3Dvzd2GrFnJehtn6itCRTQWku8RRixdpavWXtB4JisdrY6lbvIBQdQbtT421MYaDVI7W/mgOgHdFbmxZPzma2IKJZ6xXGpnQiiDhT95tVG3VMtdfrpLxeU3LQ588NLBynjwf5E0OJlMEyl32/Idwclcxo9vzGaZ7Qm75/bURmSyZWn7+x5jf/1rg9nucL+KDBk/k8L9U+iC/OjzdkMlUv+s3nmyXvy/TB/UAnB9+p2efPeAy93I5O+CV47hLuRf0yShPp3o93P3CzeUqzrt9333d/ASHuY+nfxyD7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down in Chanute K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1ee6649-e75a-11ec-b9d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1ee6649-e75a-11ec-b9dd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1ee6649-e75a-11ec-b9dd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1ee6649</dc:title>
  <dc:creator/>
  <cp:keywords/>
  <dcterms:created xsi:type="dcterms:W3CDTF">2026-05-03T10:45:55Z</dcterms:created>
  <dcterms:modified xsi:type="dcterms:W3CDTF">2026-05-03T10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